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916E5E" w14:textId="74A5FC56" w:rsidR="0036571C" w:rsidRDefault="001060A9" w:rsidP="0036571C">
      <w:pPr>
        <w:pStyle w:val="Heading1"/>
        <w:rPr>
          <w:rFonts w:eastAsia="Times New Roman"/>
        </w:rPr>
      </w:pPr>
      <w:r>
        <w:rPr>
          <w:rFonts w:eastAsia="Times New Roman"/>
        </w:rPr>
        <w:t>CSP554</w:t>
      </w:r>
      <w:r w:rsidR="0036571C">
        <w:rPr>
          <w:rFonts w:eastAsia="Times New Roman"/>
        </w:rPr>
        <w:t>—Big Data Technologies</w:t>
      </w:r>
    </w:p>
    <w:p w14:paraId="0843CD6A" w14:textId="77777777" w:rsidR="0036571C" w:rsidRDefault="00D64791" w:rsidP="0036571C">
      <w:pPr>
        <w:pStyle w:val="Heading2"/>
        <w:rPr>
          <w:rFonts w:eastAsia="Times New Roman"/>
        </w:rPr>
      </w:pPr>
      <w:r>
        <w:rPr>
          <w:rFonts w:eastAsia="Times New Roman"/>
        </w:rPr>
        <w:t>Assignment #5 (Modules 05</w:t>
      </w:r>
      <w:r w:rsidR="0036571C">
        <w:rPr>
          <w:rFonts w:eastAsia="Times New Roman"/>
        </w:rPr>
        <w:t>)</w:t>
      </w:r>
    </w:p>
    <w:p w14:paraId="2C2C1701" w14:textId="64EC0ABB" w:rsidR="00163368" w:rsidRDefault="0055201B" w:rsidP="0036571C">
      <w:pPr>
        <w:pStyle w:val="Heading2"/>
        <w:rPr>
          <w:rFonts w:eastAsia="Times New Roman"/>
          <w:u w:val="single"/>
        </w:rPr>
      </w:pPr>
      <w:r>
        <w:rPr>
          <w:rFonts w:eastAsia="Times New Roman"/>
          <w:u w:val="single"/>
        </w:rPr>
        <w:t>Worth: 1</w:t>
      </w:r>
      <w:r w:rsidR="00481A2D">
        <w:rPr>
          <w:rFonts w:eastAsia="Times New Roman"/>
          <w:u w:val="single"/>
        </w:rPr>
        <w:t>5</w:t>
      </w:r>
      <w:r w:rsidR="0036571C">
        <w:rPr>
          <w:rFonts w:eastAsia="Times New Roman"/>
          <w:u w:val="single"/>
        </w:rPr>
        <w:t xml:space="preserve"> po</w:t>
      </w:r>
      <w:r w:rsidR="00163368">
        <w:rPr>
          <w:rFonts w:eastAsia="Times New Roman"/>
          <w:u w:val="single"/>
        </w:rPr>
        <w:t>i</w:t>
      </w:r>
      <w:r w:rsidR="005205E8">
        <w:rPr>
          <w:rFonts w:eastAsia="Times New Roman"/>
          <w:u w:val="single"/>
        </w:rPr>
        <w:t>nts</w:t>
      </w:r>
    </w:p>
    <w:p w14:paraId="327B3D62" w14:textId="77777777" w:rsidR="0036571C" w:rsidRDefault="0036571C" w:rsidP="0036571C">
      <w:pPr>
        <w:pStyle w:val="Heading2"/>
        <w:rPr>
          <w:rFonts w:eastAsia="Times New Roman"/>
        </w:rPr>
      </w:pPr>
      <w:r>
        <w:rPr>
          <w:rFonts w:eastAsia="Times New Roman"/>
        </w:rPr>
        <w:t>Due by the start</w:t>
      </w:r>
      <w:r w:rsidR="00032A01">
        <w:rPr>
          <w:rFonts w:eastAsia="Times New Roman"/>
        </w:rPr>
        <w:t xml:space="preserve"> of the next class period </w:t>
      </w:r>
    </w:p>
    <w:p w14:paraId="3CEE9F09" w14:textId="77777777" w:rsidR="0036571C" w:rsidRDefault="00D64791" w:rsidP="0036571C">
      <w:r>
        <w:t xml:space="preserve">Assignments should be </w:t>
      </w:r>
      <w:r w:rsidR="0036571C">
        <w:t>uploaded via the Blackboard portal</w:t>
      </w:r>
    </w:p>
    <w:p w14:paraId="2957EC38" w14:textId="62E75896" w:rsidR="0036571C" w:rsidRDefault="0036571C" w:rsidP="0036571C">
      <w:pPr>
        <w:rPr>
          <w:u w:val="single"/>
        </w:rPr>
      </w:pPr>
      <w:r>
        <w:rPr>
          <w:u w:val="single"/>
        </w:rPr>
        <w:t>It is ok to ask for hints from m</w:t>
      </w:r>
      <w:r w:rsidR="00734296">
        <w:rPr>
          <w:u w:val="single"/>
        </w:rPr>
        <w:t>e</w:t>
      </w:r>
      <w:r>
        <w:rPr>
          <w:u w:val="single"/>
        </w:rPr>
        <w:t xml:space="preserve"> to help solve the problems below. I will try to be helpful without giving away the answers.</w:t>
      </w:r>
    </w:p>
    <w:p w14:paraId="4BBA72D9" w14:textId="7022D318" w:rsidR="0036571C" w:rsidRDefault="0036571C" w:rsidP="00E86552">
      <w:pPr>
        <w:jc w:val="both"/>
      </w:pPr>
      <w:r>
        <w:t>Note: There may be short quiz questions about readings, assignments or articles in the class period when they are due.</w:t>
      </w:r>
    </w:p>
    <w:p w14:paraId="1B8E8E55" w14:textId="2C1FCA2E" w:rsidR="000D629B" w:rsidRDefault="0036571C" w:rsidP="0008388E">
      <w:pPr>
        <w:jc w:val="both"/>
      </w:pPr>
      <w:r>
        <w:t>The general theme of this wee</w:t>
      </w:r>
      <w:r w:rsidR="00D64791">
        <w:t xml:space="preserve">k’s assignment is to write </w:t>
      </w:r>
      <w:r w:rsidR="00920D32">
        <w:t>Pig commands</w:t>
      </w:r>
      <w:r>
        <w:t xml:space="preserve"> and quer</w:t>
      </w:r>
      <w:r w:rsidR="00734296">
        <w:t xml:space="preserve">y scripts </w:t>
      </w:r>
      <w:r>
        <w:t>to perform v</w:t>
      </w:r>
      <w:r w:rsidR="00920D32">
        <w:t>arious tasks</w:t>
      </w:r>
      <w:r w:rsidR="00734296">
        <w:t>.</w:t>
      </w:r>
      <w:r w:rsidR="0008388E" w:rsidRPr="0008388E">
        <w:t xml:space="preserve"> </w:t>
      </w:r>
    </w:p>
    <w:p w14:paraId="6F85A4B9" w14:textId="673ADDF5" w:rsidR="000D629B" w:rsidRDefault="000D629B" w:rsidP="0008388E">
      <w:pPr>
        <w:jc w:val="both"/>
      </w:pPr>
      <w:r>
        <w:t>I have included the code to demo use of Pig as one of the</w:t>
      </w:r>
      <w:r w:rsidR="00734296">
        <w:t xml:space="preserve"> </w:t>
      </w:r>
      <w:r>
        <w:t>files—pigdemo.zip—associated with this assignment. There is also a file of instructions on how to set up and use the demo code—pigdemoread</w:t>
      </w:r>
      <w:r w:rsidR="00035AB2">
        <w:t>m</w:t>
      </w:r>
      <w:r>
        <w:t>e.txt. There are useful bits to study and reuse, so have a look now.</w:t>
      </w:r>
    </w:p>
    <w:p w14:paraId="622CDF2D" w14:textId="5BF6B0AE" w:rsidR="0008388E" w:rsidRPr="0008388E" w:rsidRDefault="0008388E" w:rsidP="0036571C">
      <w:pPr>
        <w:jc w:val="both"/>
        <w:rPr>
          <w:b/>
        </w:rPr>
      </w:pPr>
      <w:r w:rsidRPr="0008388E">
        <w:rPr>
          <w:b/>
        </w:rPr>
        <w:t xml:space="preserve">Recall that the files generated by </w:t>
      </w:r>
      <w:proofErr w:type="spellStart"/>
      <w:r w:rsidRPr="0008388E">
        <w:rPr>
          <w:b/>
        </w:rPr>
        <w:t>TestDataGen</w:t>
      </w:r>
      <w:proofErr w:type="spellEnd"/>
      <w:r w:rsidRPr="0008388E">
        <w:rPr>
          <w:b/>
        </w:rPr>
        <w:t xml:space="preserve"> have comma separated fields.</w:t>
      </w:r>
    </w:p>
    <w:p w14:paraId="6339BC97" w14:textId="7B67FE60" w:rsidR="00032A01" w:rsidRDefault="00D64791" w:rsidP="0036571C">
      <w:pPr>
        <w:jc w:val="both"/>
      </w:pPr>
      <w:r>
        <w:t>Exercise 1</w:t>
      </w:r>
      <w:r w:rsidR="00032A01">
        <w:t>)</w:t>
      </w:r>
      <w:r w:rsidR="00481A2D">
        <w:t xml:space="preserve"> 2 points</w:t>
      </w:r>
    </w:p>
    <w:p w14:paraId="3904D7DB" w14:textId="36C321DF" w:rsidR="00032A01" w:rsidRDefault="00D6579F" w:rsidP="0036571C">
      <w:pPr>
        <w:jc w:val="both"/>
      </w:pPr>
      <w:r>
        <w:t>Create new versions of t</w:t>
      </w:r>
      <w:r w:rsidR="00311A92">
        <w:t xml:space="preserve">he </w:t>
      </w:r>
      <w:proofErr w:type="spellStart"/>
      <w:r w:rsidR="00311A92">
        <w:t>foodratings</w:t>
      </w:r>
      <w:proofErr w:type="spellEnd"/>
      <w:r w:rsidR="00311A92">
        <w:t xml:space="preserve"> and </w:t>
      </w:r>
      <w:proofErr w:type="spellStart"/>
      <w:r w:rsidR="00311A92">
        <w:t>foodplaces</w:t>
      </w:r>
      <w:proofErr w:type="spellEnd"/>
      <w:r w:rsidR="00311A92">
        <w:t xml:space="preserve"> files</w:t>
      </w:r>
      <w:r w:rsidR="00227059">
        <w:t xml:space="preserve"> </w:t>
      </w:r>
      <w:r w:rsidR="00D64791">
        <w:t xml:space="preserve">by using </w:t>
      </w:r>
      <w:proofErr w:type="spellStart"/>
      <w:r w:rsidR="00D64791">
        <w:t>TestDataGen</w:t>
      </w:r>
      <w:proofErr w:type="spellEnd"/>
      <w:r w:rsidR="00D64791">
        <w:t xml:space="preserve"> (</w:t>
      </w:r>
      <w:r w:rsidR="00BA03DA">
        <w:t xml:space="preserve">as </w:t>
      </w:r>
      <w:r w:rsidR="00D64791">
        <w:t xml:space="preserve">described in assignment #4) and </w:t>
      </w:r>
      <w:r w:rsidR="00D64791" w:rsidRPr="0004591C">
        <w:rPr>
          <w:highlight w:val="yellow"/>
        </w:rPr>
        <w:t>copy them to HDFS</w:t>
      </w:r>
      <w:r w:rsidR="00734296" w:rsidRPr="0004591C">
        <w:rPr>
          <w:highlight w:val="yellow"/>
        </w:rPr>
        <w:t xml:space="preserve"> (say into /user/</w:t>
      </w:r>
      <w:proofErr w:type="spellStart"/>
      <w:r w:rsidR="00734296" w:rsidRPr="0004591C">
        <w:rPr>
          <w:highlight w:val="yellow"/>
        </w:rPr>
        <w:t>hadoop</w:t>
      </w:r>
      <w:proofErr w:type="spellEnd"/>
      <w:r w:rsidR="00734296" w:rsidRPr="0004591C">
        <w:rPr>
          <w:highlight w:val="yellow"/>
        </w:rPr>
        <w:t>).</w:t>
      </w:r>
    </w:p>
    <w:p w14:paraId="3E79EB83" w14:textId="1BBFD738" w:rsidR="00D64791" w:rsidRDefault="00227059" w:rsidP="0036571C">
      <w:pPr>
        <w:jc w:val="both"/>
      </w:pPr>
      <w:r>
        <w:t xml:space="preserve">Write and execute a sequence of pig </w:t>
      </w:r>
      <w:proofErr w:type="spellStart"/>
      <w:r>
        <w:t>latin</w:t>
      </w:r>
      <w:proofErr w:type="spellEnd"/>
      <w:r>
        <w:t xml:space="preserve"> statements </w:t>
      </w:r>
      <w:r w:rsidR="00550397">
        <w:t>that</w:t>
      </w:r>
      <w:r w:rsidR="00311A92">
        <w:t xml:space="preserve"> loads the </w:t>
      </w:r>
      <w:proofErr w:type="spellStart"/>
      <w:r w:rsidR="00311A92">
        <w:t>foodratings</w:t>
      </w:r>
      <w:proofErr w:type="spellEnd"/>
      <w:r w:rsidR="00D6579F">
        <w:t xml:space="preserve"> file as a relation. Call the relation ‘</w:t>
      </w:r>
      <w:proofErr w:type="spellStart"/>
      <w:r w:rsidR="00D6579F">
        <w:t>food_</w:t>
      </w:r>
      <w:proofErr w:type="gramStart"/>
      <w:r w:rsidR="00D6579F">
        <w:t>ratings</w:t>
      </w:r>
      <w:proofErr w:type="spellEnd"/>
      <w:r w:rsidR="00D6579F">
        <w:t>’</w:t>
      </w:r>
      <w:proofErr w:type="gramEnd"/>
      <w:r w:rsidR="00D6579F">
        <w:t xml:space="preserve">. </w:t>
      </w:r>
      <w:r w:rsidR="00D64791">
        <w:t>The load command should associate a schema with this relation where the first attribute</w:t>
      </w:r>
      <w:r w:rsidR="00D6579F">
        <w:t xml:space="preserve"> is r</w:t>
      </w:r>
      <w:r w:rsidR="00D64791">
        <w:t xml:space="preserve">eferred to as </w:t>
      </w:r>
      <w:r w:rsidR="00D6579F">
        <w:t>‘</w:t>
      </w:r>
      <w:r w:rsidR="00D64791">
        <w:t xml:space="preserve">name’ </w:t>
      </w:r>
      <w:r w:rsidR="00D6579F">
        <w:t xml:space="preserve">and is </w:t>
      </w:r>
      <w:r w:rsidR="00D64791">
        <w:t xml:space="preserve">of type </w:t>
      </w:r>
      <w:proofErr w:type="spellStart"/>
      <w:r w:rsidR="00D64791">
        <w:t>chararray</w:t>
      </w:r>
      <w:proofErr w:type="spellEnd"/>
      <w:r w:rsidR="00D64791">
        <w:t xml:space="preserve">, the next attributes are referred to as ‘f1’ through ‘f4’ </w:t>
      </w:r>
      <w:r w:rsidR="00D6579F">
        <w:t xml:space="preserve">and are of type int, and the last field is </w:t>
      </w:r>
      <w:r w:rsidR="00734296">
        <w:t>referred</w:t>
      </w:r>
      <w:r w:rsidR="00D6579F">
        <w:t xml:space="preserve"> to a</w:t>
      </w:r>
      <w:r w:rsidR="00734296">
        <w:t>s</w:t>
      </w:r>
      <w:r w:rsidR="00D6579F">
        <w:t xml:space="preserve"> ‘</w:t>
      </w:r>
      <w:proofErr w:type="spellStart"/>
      <w:r w:rsidR="00D6579F">
        <w:t>placeid</w:t>
      </w:r>
      <w:proofErr w:type="spellEnd"/>
      <w:r w:rsidR="00D6579F">
        <w:t>’ and is also of type int.</w:t>
      </w:r>
    </w:p>
    <w:p w14:paraId="664CCB97" w14:textId="77777777" w:rsidR="00D64791" w:rsidRDefault="00D64791" w:rsidP="0036571C">
      <w:pPr>
        <w:jc w:val="both"/>
      </w:pPr>
      <w:r>
        <w:t>Execute the describe command on this relation.</w:t>
      </w:r>
    </w:p>
    <w:p w14:paraId="2B2B593E" w14:textId="77777777" w:rsidR="00D6579F" w:rsidRDefault="00D6579F" w:rsidP="0036571C">
      <w:pPr>
        <w:jc w:val="both"/>
      </w:pPr>
      <w:r w:rsidRPr="00C417E5">
        <w:rPr>
          <w:highlight w:val="yellow"/>
        </w:rPr>
        <w:t>Provide the magic number, the load command you wrote and the output of the describe command as the result of this exercise.</w:t>
      </w:r>
    </w:p>
    <w:p w14:paraId="390B5CE4" w14:textId="5DF92EAF" w:rsidR="00D64791" w:rsidRDefault="00D64791" w:rsidP="0036571C">
      <w:pPr>
        <w:jc w:val="both"/>
      </w:pPr>
      <w:r>
        <w:t>Exercise 2)</w:t>
      </w:r>
      <w:r w:rsidR="00481A2D">
        <w:t xml:space="preserve"> 2 points</w:t>
      </w:r>
    </w:p>
    <w:p w14:paraId="03F7679B" w14:textId="77777777" w:rsidR="00227059" w:rsidRDefault="00D64791" w:rsidP="0036571C">
      <w:pPr>
        <w:jc w:val="both"/>
      </w:pPr>
      <w:r>
        <w:t xml:space="preserve">Now create </w:t>
      </w:r>
      <w:r w:rsidR="00227059">
        <w:t xml:space="preserve">another relation with two fields of </w:t>
      </w:r>
      <w:r>
        <w:t xml:space="preserve">the </w:t>
      </w:r>
      <w:r w:rsidR="00227059">
        <w:t xml:space="preserve">initial </w:t>
      </w:r>
      <w:r w:rsidR="00F41AF0">
        <w:t>(</w:t>
      </w:r>
      <w:proofErr w:type="spellStart"/>
      <w:r w:rsidR="00F41AF0">
        <w:t>food_ratings</w:t>
      </w:r>
      <w:proofErr w:type="spellEnd"/>
      <w:r w:rsidR="00F41AF0">
        <w:t xml:space="preserve">) </w:t>
      </w:r>
      <w:r w:rsidR="00227059">
        <w:t>relation: ‘name’ and ‘f4’</w:t>
      </w:r>
      <w:r w:rsidR="00D6579F">
        <w:t>. Call this relation ‘</w:t>
      </w:r>
      <w:proofErr w:type="spellStart"/>
      <w:r w:rsidR="00D6579F">
        <w:t>food_ratings_subset</w:t>
      </w:r>
      <w:proofErr w:type="spellEnd"/>
      <w:r w:rsidR="00D6579F">
        <w:t>’.</w:t>
      </w:r>
    </w:p>
    <w:p w14:paraId="454E5171" w14:textId="1801EAD8" w:rsidR="00227059" w:rsidRDefault="00227059" w:rsidP="00227059">
      <w:pPr>
        <w:jc w:val="both"/>
      </w:pPr>
      <w:r>
        <w:t>Store this last relation</w:t>
      </w:r>
      <w:r w:rsidR="00734296">
        <w:t xml:space="preserve">, </w:t>
      </w:r>
      <w:proofErr w:type="spellStart"/>
      <w:r w:rsidR="00734296">
        <w:t>food_ratings_subset</w:t>
      </w:r>
      <w:proofErr w:type="spellEnd"/>
      <w:r w:rsidR="00734296">
        <w:t>,</w:t>
      </w:r>
      <w:r>
        <w:t xml:space="preserve"> back to HDF</w:t>
      </w:r>
      <w:r w:rsidR="00734296">
        <w:t>S (perhaps as the file /user/</w:t>
      </w:r>
      <w:proofErr w:type="spellStart"/>
      <w:r w:rsidR="00734296">
        <w:t>hadoop</w:t>
      </w:r>
      <w:proofErr w:type="spellEnd"/>
      <w:r w:rsidR="00734296">
        <w:t>/</w:t>
      </w:r>
      <w:proofErr w:type="spellStart"/>
      <w:r w:rsidR="00734296">
        <w:t>fr_subset</w:t>
      </w:r>
      <w:proofErr w:type="spellEnd"/>
      <w:r w:rsidR="00734296">
        <w:t>)</w:t>
      </w:r>
    </w:p>
    <w:p w14:paraId="6897355D" w14:textId="77777777" w:rsidR="00227059" w:rsidRDefault="00227059" w:rsidP="00227059">
      <w:pPr>
        <w:jc w:val="both"/>
      </w:pPr>
      <w:r>
        <w:lastRenderedPageBreak/>
        <w:t xml:space="preserve">Also write 6 records </w:t>
      </w:r>
      <w:r w:rsidR="00D64791">
        <w:t xml:space="preserve">of this relation </w:t>
      </w:r>
      <w:r>
        <w:t>out to the console.</w:t>
      </w:r>
    </w:p>
    <w:p w14:paraId="0BE71E69" w14:textId="77777777" w:rsidR="00D64791" w:rsidRDefault="00D6579F" w:rsidP="00227059">
      <w:pPr>
        <w:jc w:val="both"/>
      </w:pPr>
      <w:r w:rsidRPr="00F462DC">
        <w:rPr>
          <w:highlight w:val="yellow"/>
        </w:rPr>
        <w:t xml:space="preserve">Submit the </w:t>
      </w:r>
      <w:r w:rsidR="00227059" w:rsidRPr="00F462DC">
        <w:rPr>
          <w:highlight w:val="yellow"/>
        </w:rPr>
        <w:t xml:space="preserve">pig </w:t>
      </w:r>
      <w:proofErr w:type="spellStart"/>
      <w:r w:rsidR="00227059" w:rsidRPr="00F462DC">
        <w:rPr>
          <w:highlight w:val="yellow"/>
        </w:rPr>
        <w:t>latin</w:t>
      </w:r>
      <w:proofErr w:type="spellEnd"/>
      <w:r w:rsidR="00227059" w:rsidRPr="00F462DC">
        <w:rPr>
          <w:highlight w:val="yellow"/>
        </w:rPr>
        <w:t xml:space="preserve"> statements </w:t>
      </w:r>
      <w:r w:rsidRPr="00F462DC">
        <w:rPr>
          <w:highlight w:val="yellow"/>
        </w:rPr>
        <w:t xml:space="preserve">you used </w:t>
      </w:r>
      <w:r w:rsidR="00227059" w:rsidRPr="00F462DC">
        <w:rPr>
          <w:highlight w:val="yellow"/>
        </w:rPr>
        <w:t>and the six rec</w:t>
      </w:r>
      <w:r w:rsidRPr="00F462DC">
        <w:rPr>
          <w:highlight w:val="yellow"/>
        </w:rPr>
        <w:t>ords printed out to the console as the result of this exercise.</w:t>
      </w:r>
    </w:p>
    <w:p w14:paraId="097EF545" w14:textId="61281856" w:rsidR="00124FA5" w:rsidRDefault="00124FA5" w:rsidP="00124FA5">
      <w:pPr>
        <w:jc w:val="both"/>
      </w:pPr>
      <w:r>
        <w:t>Exercise 3)</w:t>
      </w:r>
      <w:r w:rsidR="00481A2D">
        <w:t xml:space="preserve"> 2 points</w:t>
      </w:r>
    </w:p>
    <w:p w14:paraId="669409BE" w14:textId="1A281CB6" w:rsidR="00124FA5" w:rsidRDefault="00124FA5" w:rsidP="00124FA5">
      <w:pPr>
        <w:jc w:val="both"/>
      </w:pPr>
      <w:r>
        <w:t>Now create another relation using the initial (</w:t>
      </w:r>
      <w:proofErr w:type="spellStart"/>
      <w:r>
        <w:t>food_ratings</w:t>
      </w:r>
      <w:proofErr w:type="spellEnd"/>
      <w:r>
        <w:t>) relation. Call this relation ‘</w:t>
      </w:r>
      <w:proofErr w:type="spellStart"/>
      <w:r>
        <w:t>food_ratings_profile</w:t>
      </w:r>
      <w:proofErr w:type="spellEnd"/>
      <w:r>
        <w:t xml:space="preserve">’. The new relation should only have one record. This record should hold the minimum, maximum and average values for the attributes ‘f2’ and ‘f3’. (So this one record will have 6 </w:t>
      </w:r>
      <w:proofErr w:type="spellStart"/>
      <w:r>
        <w:t>fileds</w:t>
      </w:r>
      <w:proofErr w:type="spellEnd"/>
      <w:r>
        <w:t>).</w:t>
      </w:r>
    </w:p>
    <w:p w14:paraId="29B24EA3" w14:textId="2724D25B" w:rsidR="00124FA5" w:rsidRDefault="00124FA5" w:rsidP="00124FA5">
      <w:pPr>
        <w:jc w:val="both"/>
      </w:pPr>
      <w:r>
        <w:t>Write the record of this relation out to the console.</w:t>
      </w:r>
    </w:p>
    <w:p w14:paraId="539B57AA" w14:textId="7302B1A6" w:rsidR="00124FA5" w:rsidRDefault="00124FA5" w:rsidP="00227059">
      <w:pPr>
        <w:jc w:val="both"/>
      </w:pPr>
      <w:r>
        <w:t xml:space="preserve">Submit the pig </w:t>
      </w:r>
      <w:proofErr w:type="spellStart"/>
      <w:r>
        <w:t>latin</w:t>
      </w:r>
      <w:proofErr w:type="spellEnd"/>
      <w:r>
        <w:t xml:space="preserve"> statements you used and the record printed out to the console as the result of this exercise.</w:t>
      </w:r>
    </w:p>
    <w:p w14:paraId="3C864BA8" w14:textId="3F023DB7" w:rsidR="00227059" w:rsidRDefault="00124FA5" w:rsidP="00227059">
      <w:pPr>
        <w:jc w:val="both"/>
      </w:pPr>
      <w:r>
        <w:t>Exercise 4</w:t>
      </w:r>
      <w:r w:rsidR="00227059">
        <w:t>)</w:t>
      </w:r>
      <w:r w:rsidR="00481A2D">
        <w:t xml:space="preserve"> 2 points</w:t>
      </w:r>
    </w:p>
    <w:p w14:paraId="071137A3" w14:textId="77777777" w:rsidR="00D64791" w:rsidRDefault="00D64791" w:rsidP="00227059">
      <w:pPr>
        <w:jc w:val="both"/>
      </w:pPr>
      <w:r w:rsidRPr="00CA5FD0">
        <w:rPr>
          <w:highlight w:val="yellow"/>
        </w:rPr>
        <w:t xml:space="preserve">Now create yet another relation from the initial </w:t>
      </w:r>
      <w:r w:rsidR="00D6579F" w:rsidRPr="00CA5FD0">
        <w:rPr>
          <w:highlight w:val="yellow"/>
        </w:rPr>
        <w:t>(</w:t>
      </w:r>
      <w:proofErr w:type="spellStart"/>
      <w:r w:rsidR="00D6579F" w:rsidRPr="00CA5FD0">
        <w:rPr>
          <w:highlight w:val="yellow"/>
        </w:rPr>
        <w:t>food_ratings</w:t>
      </w:r>
      <w:proofErr w:type="spellEnd"/>
      <w:r w:rsidR="00D6579F" w:rsidRPr="00CA5FD0">
        <w:rPr>
          <w:highlight w:val="yellow"/>
        </w:rPr>
        <w:t xml:space="preserve">) </w:t>
      </w:r>
      <w:r w:rsidRPr="00CA5FD0">
        <w:rPr>
          <w:highlight w:val="yellow"/>
        </w:rPr>
        <w:t>relation. This new relation should only include tuples (records) where f1 &lt; 20 and f3 &gt; 5.</w:t>
      </w:r>
      <w:r w:rsidR="00BA03DA" w:rsidRPr="00CA5FD0">
        <w:rPr>
          <w:highlight w:val="yellow"/>
        </w:rPr>
        <w:t xml:space="preserve"> Call this relation ‘</w:t>
      </w:r>
      <w:proofErr w:type="spellStart"/>
      <w:r w:rsidR="00D6579F" w:rsidRPr="00CA5FD0">
        <w:rPr>
          <w:highlight w:val="yellow"/>
        </w:rPr>
        <w:t>food_ratings</w:t>
      </w:r>
      <w:r w:rsidR="00BA03DA" w:rsidRPr="00CA5FD0">
        <w:rPr>
          <w:highlight w:val="yellow"/>
        </w:rPr>
        <w:t>_filtered</w:t>
      </w:r>
      <w:proofErr w:type="spellEnd"/>
      <w:r w:rsidR="00D6579F" w:rsidRPr="00CA5FD0">
        <w:rPr>
          <w:highlight w:val="yellow"/>
        </w:rPr>
        <w:t>’.</w:t>
      </w:r>
    </w:p>
    <w:p w14:paraId="471874BD" w14:textId="6B8E785B" w:rsidR="00BA03DA" w:rsidRDefault="00124FA5" w:rsidP="00BA03DA">
      <w:pPr>
        <w:jc w:val="both"/>
      </w:pPr>
      <w:r>
        <w:t>W</w:t>
      </w:r>
      <w:r w:rsidR="00BA03DA">
        <w:t>rite 6 records of this relation out to the console.</w:t>
      </w:r>
    </w:p>
    <w:p w14:paraId="10434A6F" w14:textId="77777777" w:rsidR="00BA03DA" w:rsidRDefault="00BA03DA" w:rsidP="00227059">
      <w:pPr>
        <w:jc w:val="both"/>
      </w:pPr>
      <w:r>
        <w:t xml:space="preserve">Submit the pig </w:t>
      </w:r>
      <w:proofErr w:type="spellStart"/>
      <w:r>
        <w:t>latin</w:t>
      </w:r>
      <w:proofErr w:type="spellEnd"/>
      <w:r>
        <w:t xml:space="preserve"> statements you used and the six records printed out to the console as the result of this exercise.</w:t>
      </w:r>
    </w:p>
    <w:p w14:paraId="008B3AA7" w14:textId="5AD60E95" w:rsidR="00D64791" w:rsidRDefault="00124FA5" w:rsidP="00227059">
      <w:pPr>
        <w:jc w:val="both"/>
      </w:pPr>
      <w:r>
        <w:t>Exercise 5</w:t>
      </w:r>
      <w:r w:rsidR="00D64791">
        <w:t>)</w:t>
      </w:r>
      <w:r w:rsidR="00481A2D">
        <w:t xml:space="preserve"> 2 points</w:t>
      </w:r>
    </w:p>
    <w:p w14:paraId="7855C03A" w14:textId="77777777" w:rsidR="00227059" w:rsidRDefault="00D6579F" w:rsidP="00227059">
      <w:pPr>
        <w:jc w:val="both"/>
      </w:pPr>
      <w:r>
        <w:t>Using the initial (</w:t>
      </w:r>
      <w:proofErr w:type="spellStart"/>
      <w:r>
        <w:t>food_ratings</w:t>
      </w:r>
      <w:proofErr w:type="spellEnd"/>
      <w:r>
        <w:t>) relation, w</w:t>
      </w:r>
      <w:r w:rsidR="00227059">
        <w:t xml:space="preserve">rite and execute a sequence of pig </w:t>
      </w:r>
      <w:proofErr w:type="spellStart"/>
      <w:r w:rsidR="00227059">
        <w:t>latin</w:t>
      </w:r>
      <w:proofErr w:type="spellEnd"/>
      <w:r w:rsidR="00227059">
        <w:t xml:space="preserve"> statements </w:t>
      </w:r>
      <w:r w:rsidR="00550397">
        <w:t>that</w:t>
      </w:r>
      <w:r>
        <w:t xml:space="preserve"> </w:t>
      </w:r>
      <w:r w:rsidR="00227059">
        <w:t>creates another relation</w:t>
      </w:r>
      <w:r>
        <w:t>, call it ‘food_ratings_2percent’</w:t>
      </w:r>
      <w:r w:rsidR="004E475E">
        <w:t xml:space="preserve">, </w:t>
      </w:r>
      <w:r w:rsidR="00550397">
        <w:t>holding a random selection of 2</w:t>
      </w:r>
      <w:r w:rsidR="00227059">
        <w:t>% of the records in the initial relation.</w:t>
      </w:r>
    </w:p>
    <w:p w14:paraId="33C86DED" w14:textId="7D2E4DFB" w:rsidR="00227059" w:rsidRDefault="00124FA5" w:rsidP="00227059">
      <w:pPr>
        <w:jc w:val="both"/>
      </w:pPr>
      <w:r>
        <w:t>Write 10 of the r</w:t>
      </w:r>
      <w:r w:rsidR="00227059">
        <w:t>ecords out to the console.</w:t>
      </w:r>
    </w:p>
    <w:p w14:paraId="2B2DDC0A" w14:textId="77777777" w:rsidR="00227059" w:rsidRDefault="004E475E" w:rsidP="00227059">
      <w:pPr>
        <w:jc w:val="both"/>
      </w:pPr>
      <w:r>
        <w:t>Submit t</w:t>
      </w:r>
      <w:r w:rsidR="00227059">
        <w:t xml:space="preserve">he pig </w:t>
      </w:r>
      <w:proofErr w:type="spellStart"/>
      <w:r w:rsidR="00227059">
        <w:t>latin</w:t>
      </w:r>
      <w:proofErr w:type="spellEnd"/>
      <w:r w:rsidR="00227059">
        <w:t xml:space="preserve"> statements and the records printed out to the console.</w:t>
      </w:r>
    </w:p>
    <w:p w14:paraId="195F354A" w14:textId="0B6138A6" w:rsidR="00227059" w:rsidRDefault="00124FA5" w:rsidP="00227059">
      <w:pPr>
        <w:jc w:val="both"/>
      </w:pPr>
      <w:r>
        <w:t>Exercise 6</w:t>
      </w:r>
      <w:r w:rsidR="004E475E">
        <w:t>)</w:t>
      </w:r>
      <w:r w:rsidR="00481A2D">
        <w:t xml:space="preserve"> 2 points</w:t>
      </w:r>
    </w:p>
    <w:p w14:paraId="748C208F" w14:textId="77777777" w:rsidR="00C777C3" w:rsidRDefault="00C777C3" w:rsidP="00C777C3">
      <w:pPr>
        <w:jc w:val="both"/>
      </w:pPr>
      <w:r>
        <w:t xml:space="preserve">Write and execute a </w:t>
      </w:r>
      <w:r w:rsidRPr="00CA5FD0">
        <w:rPr>
          <w:highlight w:val="yellow"/>
        </w:rPr>
        <w:t xml:space="preserve">sequence of pig </w:t>
      </w:r>
      <w:proofErr w:type="spellStart"/>
      <w:r w:rsidRPr="00CA5FD0">
        <w:rPr>
          <w:highlight w:val="yellow"/>
        </w:rPr>
        <w:t>latin</w:t>
      </w:r>
      <w:proofErr w:type="spellEnd"/>
      <w:r w:rsidRPr="00CA5FD0">
        <w:rPr>
          <w:highlight w:val="yellow"/>
        </w:rPr>
        <w:t xml:space="preserve"> statements that</w:t>
      </w:r>
      <w:r>
        <w:t xml:space="preserve"> loads </w:t>
      </w:r>
      <w:r w:rsidRPr="00CA5FD0">
        <w:rPr>
          <w:highlight w:val="yellow"/>
        </w:rPr>
        <w:t xml:space="preserve">the </w:t>
      </w:r>
      <w:proofErr w:type="spellStart"/>
      <w:r w:rsidRPr="00CA5FD0">
        <w:rPr>
          <w:highlight w:val="yellow"/>
        </w:rPr>
        <w:t>foodplaces</w:t>
      </w:r>
      <w:proofErr w:type="spellEnd"/>
      <w:r w:rsidRPr="00CA5FD0">
        <w:rPr>
          <w:highlight w:val="yellow"/>
        </w:rPr>
        <w:t xml:space="preserve"> file as</w:t>
      </w:r>
      <w:r>
        <w:t xml:space="preserve"> a relation. Call the relation ‘</w:t>
      </w:r>
      <w:proofErr w:type="spellStart"/>
      <w:r w:rsidRPr="00CA5FD0">
        <w:rPr>
          <w:highlight w:val="yellow"/>
        </w:rPr>
        <w:t>food_places</w:t>
      </w:r>
      <w:proofErr w:type="spellEnd"/>
      <w:r w:rsidRPr="00CA5FD0">
        <w:rPr>
          <w:highlight w:val="yellow"/>
        </w:rPr>
        <w:t>’. The</w:t>
      </w:r>
      <w:r>
        <w:t xml:space="preserve"> load command should associate a schema with this relation where the first attribute is </w:t>
      </w:r>
      <w:r w:rsidRPr="00CA5FD0">
        <w:rPr>
          <w:highlight w:val="yellow"/>
        </w:rPr>
        <w:t>referred to as ‘</w:t>
      </w:r>
      <w:proofErr w:type="spellStart"/>
      <w:r w:rsidRPr="00CA5FD0">
        <w:rPr>
          <w:highlight w:val="yellow"/>
        </w:rPr>
        <w:t>place</w:t>
      </w:r>
      <w:r w:rsidR="00BA03DA" w:rsidRPr="00CA5FD0">
        <w:rPr>
          <w:highlight w:val="yellow"/>
        </w:rPr>
        <w:t>id</w:t>
      </w:r>
      <w:proofErr w:type="spellEnd"/>
      <w:r w:rsidRPr="00CA5FD0">
        <w:rPr>
          <w:highlight w:val="yellow"/>
        </w:rPr>
        <w:t>’ and is o</w:t>
      </w:r>
      <w:r>
        <w:t xml:space="preserve">f </w:t>
      </w:r>
      <w:r w:rsidRPr="00CA5FD0">
        <w:rPr>
          <w:highlight w:val="yellow"/>
        </w:rPr>
        <w:t>type int and</w:t>
      </w:r>
      <w:r>
        <w:t xml:space="preserve"> the second attribute is </w:t>
      </w:r>
      <w:r w:rsidRPr="00CA5FD0">
        <w:rPr>
          <w:highlight w:val="yellow"/>
        </w:rPr>
        <w:t>referred to as ‘</w:t>
      </w:r>
      <w:proofErr w:type="spellStart"/>
      <w:r w:rsidRPr="00CA5FD0">
        <w:rPr>
          <w:highlight w:val="yellow"/>
        </w:rPr>
        <w:t>p</w:t>
      </w:r>
      <w:r>
        <w:t>lacename</w:t>
      </w:r>
      <w:proofErr w:type="spellEnd"/>
      <w:r>
        <w:t xml:space="preserve">’ and is of type </w:t>
      </w:r>
      <w:proofErr w:type="spellStart"/>
      <w:r w:rsidRPr="00CA5FD0">
        <w:rPr>
          <w:highlight w:val="yellow"/>
        </w:rPr>
        <w:t>chararray</w:t>
      </w:r>
      <w:proofErr w:type="spellEnd"/>
      <w:r w:rsidRPr="00CA5FD0">
        <w:rPr>
          <w:highlight w:val="yellow"/>
        </w:rPr>
        <w:t>.</w:t>
      </w:r>
    </w:p>
    <w:p w14:paraId="3ECA157F" w14:textId="77777777" w:rsidR="00C777C3" w:rsidRDefault="00C777C3" w:rsidP="00C777C3">
      <w:pPr>
        <w:jc w:val="both"/>
      </w:pPr>
      <w:r>
        <w:t xml:space="preserve">Execute </w:t>
      </w:r>
      <w:r w:rsidRPr="00CA5FD0">
        <w:rPr>
          <w:highlight w:val="yellow"/>
        </w:rPr>
        <w:t>the describe command on this relation.</w:t>
      </w:r>
    </w:p>
    <w:p w14:paraId="69A7733D" w14:textId="77777777" w:rsidR="004E475E" w:rsidRDefault="00C777C3" w:rsidP="00227059">
      <w:pPr>
        <w:jc w:val="both"/>
      </w:pPr>
      <w:r>
        <w:t xml:space="preserve">Now </w:t>
      </w:r>
      <w:r w:rsidRPr="00CA5FD0">
        <w:rPr>
          <w:highlight w:val="yellow"/>
        </w:rPr>
        <w:t>perform a join between the</w:t>
      </w:r>
      <w:r>
        <w:t xml:space="preserve"> initial </w:t>
      </w:r>
      <w:proofErr w:type="spellStart"/>
      <w:r>
        <w:t>place_ratings</w:t>
      </w:r>
      <w:proofErr w:type="spellEnd"/>
      <w:r>
        <w:t xml:space="preserve"> relation and the </w:t>
      </w:r>
      <w:proofErr w:type="spellStart"/>
      <w:r>
        <w:t>food_places</w:t>
      </w:r>
      <w:proofErr w:type="spellEnd"/>
      <w:r>
        <w:t xml:space="preserve"> relation on the </w:t>
      </w:r>
      <w:proofErr w:type="spellStart"/>
      <w:r>
        <w:t>plac</w:t>
      </w:r>
      <w:r w:rsidRPr="00CA5FD0">
        <w:rPr>
          <w:highlight w:val="yellow"/>
        </w:rPr>
        <w:t>eid</w:t>
      </w:r>
      <w:proofErr w:type="spellEnd"/>
      <w:r>
        <w:t xml:space="preserve"> </w:t>
      </w:r>
      <w:r w:rsidRPr="00CA5FD0">
        <w:rPr>
          <w:highlight w:val="yellow"/>
        </w:rPr>
        <w:t>attributes to create a new relation called ‘</w:t>
      </w:r>
      <w:proofErr w:type="spellStart"/>
      <w:r w:rsidRPr="00CA5FD0">
        <w:rPr>
          <w:highlight w:val="yellow"/>
        </w:rPr>
        <w:t>food_ratings</w:t>
      </w:r>
      <w:r>
        <w:t>_w_place_names</w:t>
      </w:r>
      <w:proofErr w:type="spellEnd"/>
      <w:r>
        <w:t xml:space="preserve">’. This new relation should have </w:t>
      </w:r>
      <w:r>
        <w:lastRenderedPageBreak/>
        <w:t xml:space="preserve">all the </w:t>
      </w:r>
      <w:r w:rsidRPr="00CA5FD0">
        <w:rPr>
          <w:highlight w:val="yellow"/>
        </w:rPr>
        <w:t>attributes (columns) of both</w:t>
      </w:r>
      <w:r>
        <w:t xml:space="preserve"> relations. The n</w:t>
      </w:r>
      <w:bookmarkStart w:id="0" w:name="_GoBack"/>
      <w:bookmarkEnd w:id="0"/>
      <w:r>
        <w:t>ew relation will allow us to work with place ratings and place names together.</w:t>
      </w:r>
    </w:p>
    <w:p w14:paraId="1AD01820" w14:textId="7FA7C37B" w:rsidR="00C777C3" w:rsidRDefault="00124FA5" w:rsidP="00C777C3">
      <w:pPr>
        <w:jc w:val="both"/>
      </w:pPr>
      <w:r>
        <w:t>W</w:t>
      </w:r>
      <w:r w:rsidR="00C777C3">
        <w:t>rite 6 records of this relation out to the console.</w:t>
      </w:r>
    </w:p>
    <w:p w14:paraId="71D07D29" w14:textId="496F158F" w:rsidR="00481A2D" w:rsidRPr="00481A2D" w:rsidRDefault="00C777C3" w:rsidP="00C777C3">
      <w:pPr>
        <w:jc w:val="both"/>
      </w:pPr>
      <w:r>
        <w:t xml:space="preserve">Submit the pig </w:t>
      </w:r>
      <w:proofErr w:type="spellStart"/>
      <w:r>
        <w:t>latin</w:t>
      </w:r>
      <w:proofErr w:type="spellEnd"/>
      <w:r>
        <w:t xml:space="preserve"> statements you used and the six records printed out to the console as the result of this exercise.</w:t>
      </w:r>
    </w:p>
    <w:p w14:paraId="77D6A89E" w14:textId="7E957A53" w:rsidR="00481A2D" w:rsidRPr="000D629B" w:rsidRDefault="000D629B" w:rsidP="000D629B">
      <w:pPr>
        <w:jc w:val="both"/>
        <w:rPr>
          <w:rFonts w:asciiTheme="minorHAnsi" w:hAnsiTheme="minorHAnsi"/>
        </w:rPr>
      </w:pPr>
      <w:r>
        <w:t xml:space="preserve">Exercise 7) (3 points) </w:t>
      </w:r>
      <w:r w:rsidR="00481A2D">
        <w:t xml:space="preserve">Identify the one correct answer for each the following questions. </w:t>
      </w:r>
      <w:r w:rsidR="00481A2D">
        <w:rPr>
          <w:rFonts w:asciiTheme="minorHAnsi" w:hAnsiTheme="minorHAnsi"/>
        </w:rPr>
        <w:t xml:space="preserve">These questions are similar to the ones you might find on the mid-term covering Pig. Each is worth ½ point. </w:t>
      </w:r>
    </w:p>
    <w:p w14:paraId="010F9B01" w14:textId="665E8D7F" w:rsidR="00481A2D" w:rsidRDefault="00481A2D" w:rsidP="00481A2D">
      <w:pPr>
        <w:pStyle w:val="ListParagraph"/>
        <w:numPr>
          <w:ilvl w:val="0"/>
          <w:numId w:val="11"/>
        </w:numPr>
      </w:pPr>
      <w:r>
        <w:t>Which keyword is used to select a certain number of rows from a relation when forming a new relation?</w:t>
      </w:r>
    </w:p>
    <w:p w14:paraId="546727DD" w14:textId="4A469523" w:rsidR="00481A2D" w:rsidRDefault="00481A2D" w:rsidP="00481A2D">
      <w:pPr>
        <w:ind w:left="360"/>
      </w:pPr>
      <w:r>
        <w:t>Answer: ____</w:t>
      </w:r>
    </w:p>
    <w:p w14:paraId="4EBA3487" w14:textId="77777777" w:rsidR="00481A2D" w:rsidRDefault="00481A2D" w:rsidP="00481A2D">
      <w:pPr>
        <w:ind w:left="360"/>
      </w:pPr>
      <w:r>
        <w:t>Choices:</w:t>
      </w:r>
    </w:p>
    <w:p w14:paraId="587DFD9A" w14:textId="77777777" w:rsidR="00481A2D" w:rsidRDefault="00481A2D" w:rsidP="00481A2D">
      <w:pPr>
        <w:pStyle w:val="ListParagraph"/>
        <w:numPr>
          <w:ilvl w:val="0"/>
          <w:numId w:val="4"/>
        </w:numPr>
      </w:pPr>
      <w:r>
        <w:t>LIMIT</w:t>
      </w:r>
    </w:p>
    <w:p w14:paraId="7476EB16" w14:textId="77777777" w:rsidR="00481A2D" w:rsidRDefault="00481A2D" w:rsidP="00481A2D">
      <w:pPr>
        <w:pStyle w:val="ListParagraph"/>
        <w:numPr>
          <w:ilvl w:val="0"/>
          <w:numId w:val="4"/>
        </w:numPr>
      </w:pPr>
      <w:r>
        <w:t>DISTINCT</w:t>
      </w:r>
    </w:p>
    <w:p w14:paraId="1125ABA6" w14:textId="77777777" w:rsidR="00481A2D" w:rsidRDefault="00481A2D" w:rsidP="00481A2D">
      <w:pPr>
        <w:pStyle w:val="ListParagraph"/>
        <w:numPr>
          <w:ilvl w:val="0"/>
          <w:numId w:val="4"/>
        </w:numPr>
      </w:pPr>
      <w:r>
        <w:t>UNIQUE</w:t>
      </w:r>
    </w:p>
    <w:p w14:paraId="6D36AE22" w14:textId="77777777" w:rsidR="00481A2D" w:rsidRDefault="00481A2D" w:rsidP="00481A2D">
      <w:pPr>
        <w:pStyle w:val="ListParagraph"/>
        <w:numPr>
          <w:ilvl w:val="0"/>
          <w:numId w:val="4"/>
        </w:numPr>
      </w:pPr>
      <w:r>
        <w:t>SAMPLE</w:t>
      </w:r>
    </w:p>
    <w:p w14:paraId="65C33C58" w14:textId="77777777" w:rsidR="00481A2D" w:rsidRDefault="00481A2D" w:rsidP="00481A2D">
      <w:pPr>
        <w:pStyle w:val="ListParagraph"/>
      </w:pPr>
    </w:p>
    <w:p w14:paraId="0DEEEEB0" w14:textId="77777777" w:rsidR="00481A2D" w:rsidRDefault="00481A2D" w:rsidP="00481A2D">
      <w:pPr>
        <w:pStyle w:val="ListParagraph"/>
        <w:numPr>
          <w:ilvl w:val="0"/>
          <w:numId w:val="11"/>
        </w:numPr>
      </w:pPr>
      <w:r>
        <w:t>Which keyword returns only unique rows for a relation when forming a new relation?</w:t>
      </w:r>
    </w:p>
    <w:p w14:paraId="22478CF0" w14:textId="212058FE" w:rsidR="00481A2D" w:rsidRDefault="00481A2D" w:rsidP="00481A2D">
      <w:pPr>
        <w:ind w:left="360"/>
      </w:pPr>
      <w:r>
        <w:t>Choices:</w:t>
      </w:r>
    </w:p>
    <w:p w14:paraId="7102BE72" w14:textId="6BBD9AD6" w:rsidR="00481A2D" w:rsidRDefault="00481A2D" w:rsidP="00481A2D">
      <w:pPr>
        <w:ind w:left="360"/>
      </w:pPr>
      <w:r>
        <w:t>Answer: ____</w:t>
      </w:r>
    </w:p>
    <w:p w14:paraId="2DF6931A" w14:textId="77777777" w:rsidR="00481A2D" w:rsidRDefault="00481A2D" w:rsidP="00481A2D">
      <w:pPr>
        <w:pStyle w:val="ListParagraph"/>
        <w:numPr>
          <w:ilvl w:val="0"/>
          <w:numId w:val="7"/>
        </w:numPr>
      </w:pPr>
      <w:r>
        <w:t>SAMPLE</w:t>
      </w:r>
    </w:p>
    <w:p w14:paraId="677623F6" w14:textId="77777777" w:rsidR="00481A2D" w:rsidRDefault="00481A2D" w:rsidP="00481A2D">
      <w:pPr>
        <w:pStyle w:val="ListParagraph"/>
        <w:numPr>
          <w:ilvl w:val="0"/>
          <w:numId w:val="7"/>
        </w:numPr>
      </w:pPr>
      <w:r>
        <w:t>FILTER</w:t>
      </w:r>
    </w:p>
    <w:p w14:paraId="3A4E7433" w14:textId="77777777" w:rsidR="00481A2D" w:rsidRDefault="00481A2D" w:rsidP="00481A2D">
      <w:pPr>
        <w:pStyle w:val="ListParagraph"/>
        <w:numPr>
          <w:ilvl w:val="0"/>
          <w:numId w:val="7"/>
        </w:numPr>
      </w:pPr>
      <w:r>
        <w:t>DISTINCT</w:t>
      </w:r>
    </w:p>
    <w:p w14:paraId="1956DAEF" w14:textId="4B06C20E" w:rsidR="00481A2D" w:rsidRDefault="00481A2D" w:rsidP="00481A2D">
      <w:pPr>
        <w:pStyle w:val="ListParagraph"/>
        <w:numPr>
          <w:ilvl w:val="0"/>
          <w:numId w:val="7"/>
        </w:numPr>
      </w:pPr>
      <w:r>
        <w:t>SPLIT</w:t>
      </w:r>
    </w:p>
    <w:p w14:paraId="5D4F7F95" w14:textId="77777777" w:rsidR="00481A2D" w:rsidRDefault="00481A2D" w:rsidP="00481A2D">
      <w:pPr>
        <w:pStyle w:val="ListParagraph"/>
      </w:pPr>
    </w:p>
    <w:p w14:paraId="3419C85C" w14:textId="77777777" w:rsidR="00481A2D" w:rsidRDefault="00481A2D" w:rsidP="00481A2D">
      <w:pPr>
        <w:pStyle w:val="ListParagraph"/>
        <w:numPr>
          <w:ilvl w:val="0"/>
          <w:numId w:val="11"/>
        </w:numPr>
      </w:pPr>
      <w:r>
        <w:t>Assume you have an HDFS file with a large number of records similar to the examples below</w:t>
      </w:r>
    </w:p>
    <w:p w14:paraId="5C283A7A" w14:textId="77777777" w:rsidR="00481A2D" w:rsidRDefault="00481A2D" w:rsidP="00481A2D">
      <w:pPr>
        <w:pStyle w:val="ListParagraph"/>
        <w:numPr>
          <w:ilvl w:val="0"/>
          <w:numId w:val="9"/>
        </w:numPr>
      </w:pPr>
      <w:r>
        <w:t>Mel, 1, 2, 3</w:t>
      </w:r>
    </w:p>
    <w:p w14:paraId="0E5837FC" w14:textId="77777777" w:rsidR="00481A2D" w:rsidRDefault="00481A2D" w:rsidP="00481A2D">
      <w:pPr>
        <w:pStyle w:val="ListParagraph"/>
        <w:numPr>
          <w:ilvl w:val="0"/>
          <w:numId w:val="9"/>
        </w:numPr>
      </w:pPr>
      <w:r>
        <w:t>Jill, 3, 4, 5</w:t>
      </w:r>
    </w:p>
    <w:p w14:paraId="696873F8" w14:textId="77777777" w:rsidR="00481A2D" w:rsidRDefault="00481A2D" w:rsidP="00481A2D">
      <w:pPr>
        <w:ind w:firstLine="720"/>
      </w:pPr>
      <w:r>
        <w:t>Which of the following would NOT be a correct pig schema for such a file?</w:t>
      </w:r>
    </w:p>
    <w:p w14:paraId="7F8C219C" w14:textId="77777777" w:rsidR="000D629B" w:rsidRDefault="000D629B" w:rsidP="00481A2D">
      <w:pPr>
        <w:ind w:firstLine="360"/>
      </w:pPr>
    </w:p>
    <w:p w14:paraId="17417DF4" w14:textId="77777777" w:rsidR="000D629B" w:rsidRDefault="000D629B" w:rsidP="00481A2D">
      <w:pPr>
        <w:ind w:firstLine="360"/>
      </w:pPr>
    </w:p>
    <w:p w14:paraId="2C5E3714" w14:textId="459AE471" w:rsidR="000D629B" w:rsidRDefault="000D629B" w:rsidP="00481A2D">
      <w:pPr>
        <w:ind w:firstLine="360"/>
      </w:pPr>
    </w:p>
    <w:p w14:paraId="623AA68E" w14:textId="77777777" w:rsidR="00272C57" w:rsidRDefault="00272C57" w:rsidP="00481A2D">
      <w:pPr>
        <w:ind w:firstLine="360"/>
      </w:pPr>
    </w:p>
    <w:p w14:paraId="6735DE7D" w14:textId="4689B7D5" w:rsidR="00481A2D" w:rsidRDefault="00481A2D" w:rsidP="00481A2D">
      <w:pPr>
        <w:ind w:firstLine="360"/>
      </w:pPr>
      <w:r>
        <w:lastRenderedPageBreak/>
        <w:t>Choices:</w:t>
      </w:r>
    </w:p>
    <w:p w14:paraId="2044F3AA" w14:textId="311CE614" w:rsidR="00481A2D" w:rsidRDefault="00481A2D" w:rsidP="00481A2D">
      <w:pPr>
        <w:ind w:left="360"/>
      </w:pPr>
      <w:r>
        <w:t>Answer: ____</w:t>
      </w:r>
    </w:p>
    <w:p w14:paraId="18A542BF" w14:textId="77777777" w:rsidR="00481A2D" w:rsidRDefault="00481A2D" w:rsidP="00481A2D">
      <w:pPr>
        <w:pStyle w:val="ListParagraph"/>
        <w:numPr>
          <w:ilvl w:val="0"/>
          <w:numId w:val="5"/>
        </w:numPr>
      </w:pPr>
      <w:r>
        <w:t>(f1: CHARARRY, f2: INT, f3: INT, f4: INT)</w:t>
      </w:r>
    </w:p>
    <w:p w14:paraId="16FE4AFE" w14:textId="77777777" w:rsidR="00481A2D" w:rsidRDefault="00481A2D" w:rsidP="00481A2D">
      <w:pPr>
        <w:pStyle w:val="ListParagraph"/>
        <w:numPr>
          <w:ilvl w:val="0"/>
          <w:numId w:val="5"/>
        </w:numPr>
      </w:pPr>
      <w:r>
        <w:t>(f1: STRING, f2: INT, f3: INT, f4: INT)</w:t>
      </w:r>
    </w:p>
    <w:p w14:paraId="348FAF31" w14:textId="77777777" w:rsidR="00481A2D" w:rsidRDefault="00481A2D" w:rsidP="00481A2D">
      <w:pPr>
        <w:pStyle w:val="ListParagraph"/>
        <w:numPr>
          <w:ilvl w:val="0"/>
          <w:numId w:val="5"/>
        </w:numPr>
      </w:pPr>
      <w:r>
        <w:t>(f1, f2, f3, f4)</w:t>
      </w:r>
    </w:p>
    <w:p w14:paraId="0740B821" w14:textId="77777777" w:rsidR="00481A2D" w:rsidRDefault="00481A2D" w:rsidP="00481A2D">
      <w:pPr>
        <w:pStyle w:val="ListParagraph"/>
        <w:numPr>
          <w:ilvl w:val="0"/>
          <w:numId w:val="5"/>
        </w:numPr>
      </w:pPr>
      <w:r>
        <w:t>(f1: BYTEARRAY, f2: INT, f3: BYTEARRAY, f4: INT)</w:t>
      </w:r>
    </w:p>
    <w:p w14:paraId="58E48ED9" w14:textId="77777777" w:rsidR="00481A2D" w:rsidRDefault="00481A2D" w:rsidP="00481A2D">
      <w:pPr>
        <w:pStyle w:val="ListParagraph"/>
      </w:pPr>
    </w:p>
    <w:p w14:paraId="5348F1E6" w14:textId="77777777" w:rsidR="00481A2D" w:rsidRDefault="00481A2D" w:rsidP="00481A2D">
      <w:pPr>
        <w:pStyle w:val="ListParagraph"/>
        <w:numPr>
          <w:ilvl w:val="0"/>
          <w:numId w:val="11"/>
        </w:numPr>
      </w:pPr>
      <w:r>
        <w:t>Which one of the following statements would create a relation (</w:t>
      </w:r>
      <w:proofErr w:type="spellStart"/>
      <w:r>
        <w:t>relB</w:t>
      </w:r>
      <w:proofErr w:type="spellEnd"/>
      <w:r>
        <w:t>) with two columns from a relation (</w:t>
      </w:r>
      <w:proofErr w:type="spellStart"/>
      <w:r>
        <w:t>relA</w:t>
      </w:r>
      <w:proofErr w:type="spellEnd"/>
      <w:r>
        <w:t xml:space="preserve">) with 4 columns? Assume the pig schema for </w:t>
      </w:r>
      <w:proofErr w:type="spellStart"/>
      <w:r>
        <w:t>relA</w:t>
      </w:r>
      <w:proofErr w:type="spellEnd"/>
      <w:r>
        <w:t xml:space="preserve"> is as follows:</w:t>
      </w:r>
    </w:p>
    <w:p w14:paraId="3074E0F1" w14:textId="3CB34B9B" w:rsidR="00481A2D" w:rsidRDefault="00481A2D" w:rsidP="00481A2D">
      <w:pPr>
        <w:pStyle w:val="ListParagraph"/>
        <w:ind w:firstLine="720"/>
      </w:pPr>
      <w:r>
        <w:t xml:space="preserve"> (f1: INT, f2, f3, f4: FLOAT)</w:t>
      </w:r>
    </w:p>
    <w:p w14:paraId="546486D3" w14:textId="07124B89" w:rsidR="00481A2D" w:rsidRDefault="00481A2D" w:rsidP="00481A2D">
      <w:pPr>
        <w:ind w:left="360"/>
      </w:pPr>
      <w:r>
        <w:t>Answer: ____</w:t>
      </w:r>
    </w:p>
    <w:p w14:paraId="0EE655F8" w14:textId="77777777" w:rsidR="00481A2D" w:rsidRDefault="00481A2D" w:rsidP="00481A2D">
      <w:pPr>
        <w:ind w:firstLine="360"/>
      </w:pPr>
      <w:r>
        <w:t>Choices:</w:t>
      </w:r>
    </w:p>
    <w:p w14:paraId="357CCB75" w14:textId="77777777" w:rsidR="00481A2D" w:rsidRDefault="00481A2D" w:rsidP="00481A2D">
      <w:pPr>
        <w:pStyle w:val="ListParagraph"/>
        <w:numPr>
          <w:ilvl w:val="0"/>
          <w:numId w:val="6"/>
        </w:numPr>
      </w:pPr>
      <w:proofErr w:type="spellStart"/>
      <w:r>
        <w:t>relB</w:t>
      </w:r>
      <w:proofErr w:type="spellEnd"/>
      <w:r>
        <w:t xml:space="preserve"> = GROUP </w:t>
      </w:r>
      <w:proofErr w:type="spellStart"/>
      <w:r>
        <w:t>relA</w:t>
      </w:r>
      <w:proofErr w:type="spellEnd"/>
      <w:r>
        <w:t xml:space="preserve"> GENERATE f1, f3;</w:t>
      </w:r>
    </w:p>
    <w:p w14:paraId="0F962278" w14:textId="77777777" w:rsidR="00481A2D" w:rsidRDefault="00481A2D" w:rsidP="00481A2D">
      <w:pPr>
        <w:pStyle w:val="ListParagraph"/>
        <w:numPr>
          <w:ilvl w:val="0"/>
          <w:numId w:val="6"/>
        </w:numPr>
      </w:pPr>
      <w:proofErr w:type="spellStart"/>
      <w:r>
        <w:t>relB</w:t>
      </w:r>
      <w:proofErr w:type="spellEnd"/>
      <w:r>
        <w:t xml:space="preserve"> = FOREACH </w:t>
      </w:r>
      <w:proofErr w:type="spellStart"/>
      <w:r>
        <w:t>relA</w:t>
      </w:r>
      <w:proofErr w:type="spellEnd"/>
      <w:r>
        <w:t xml:space="preserve"> GENERATE $0, f3;</w:t>
      </w:r>
    </w:p>
    <w:p w14:paraId="0DB51CB4" w14:textId="77777777" w:rsidR="00481A2D" w:rsidRDefault="00481A2D" w:rsidP="00481A2D">
      <w:pPr>
        <w:pStyle w:val="ListParagraph"/>
        <w:numPr>
          <w:ilvl w:val="0"/>
          <w:numId w:val="6"/>
        </w:numPr>
      </w:pPr>
      <w:proofErr w:type="spellStart"/>
      <w:r>
        <w:t>relB</w:t>
      </w:r>
      <w:proofErr w:type="spellEnd"/>
      <w:r>
        <w:t xml:space="preserve"> = FOREACH </w:t>
      </w:r>
      <w:proofErr w:type="spellStart"/>
      <w:r>
        <w:t>relA</w:t>
      </w:r>
      <w:proofErr w:type="spellEnd"/>
      <w:r>
        <w:t xml:space="preserve"> GENERATE f1, f5;</w:t>
      </w:r>
    </w:p>
    <w:p w14:paraId="781AE753" w14:textId="77777777" w:rsidR="00481A2D" w:rsidRDefault="00481A2D" w:rsidP="00481A2D">
      <w:pPr>
        <w:pStyle w:val="ListParagraph"/>
        <w:numPr>
          <w:ilvl w:val="0"/>
          <w:numId w:val="6"/>
        </w:numPr>
      </w:pPr>
      <w:proofErr w:type="spellStart"/>
      <w:r>
        <w:t>relB</w:t>
      </w:r>
      <w:proofErr w:type="spellEnd"/>
      <w:r>
        <w:t xml:space="preserve"> = FOREACH </w:t>
      </w:r>
      <w:proofErr w:type="spellStart"/>
      <w:proofErr w:type="gramStart"/>
      <w:r>
        <w:t>relA</w:t>
      </w:r>
      <w:proofErr w:type="spellEnd"/>
      <w:r>
        <w:t xml:space="preserve">  SELECT</w:t>
      </w:r>
      <w:proofErr w:type="gramEnd"/>
      <w:r>
        <w:t xml:space="preserve"> f1, f3;</w:t>
      </w:r>
    </w:p>
    <w:p w14:paraId="3B29555C" w14:textId="77777777" w:rsidR="00481A2D" w:rsidRDefault="00481A2D" w:rsidP="00481A2D">
      <w:pPr>
        <w:pStyle w:val="ListParagraph"/>
      </w:pPr>
    </w:p>
    <w:p w14:paraId="3BBC8E27" w14:textId="77777777" w:rsidR="00481A2D" w:rsidRPr="00002F61" w:rsidRDefault="00481A2D" w:rsidP="00481A2D">
      <w:pPr>
        <w:pStyle w:val="ListParagraph"/>
        <w:numPr>
          <w:ilvl w:val="0"/>
          <w:numId w:val="11"/>
        </w:numPr>
        <w:rPr>
          <w:rFonts w:cs="Arial"/>
          <w:sz w:val="23"/>
          <w:szCs w:val="23"/>
          <w:shd w:val="clear" w:color="auto" w:fill="FDFDFD"/>
        </w:rPr>
      </w:pPr>
      <w:r w:rsidRPr="00002F61">
        <w:rPr>
          <w:rFonts w:cs="Arial"/>
          <w:sz w:val="23"/>
          <w:szCs w:val="23"/>
          <w:shd w:val="clear" w:color="auto" w:fill="FDFDFD"/>
        </w:rPr>
        <w:t>Pig Latin is a _______ language.</w:t>
      </w:r>
      <w:r>
        <w:rPr>
          <w:rFonts w:cs="Arial"/>
          <w:sz w:val="23"/>
          <w:szCs w:val="23"/>
          <w:shd w:val="clear" w:color="auto" w:fill="FDFDFD"/>
        </w:rPr>
        <w:t xml:space="preserve"> Select the best choice to fill in the blank.</w:t>
      </w:r>
    </w:p>
    <w:p w14:paraId="4BA63EF1" w14:textId="77777777" w:rsidR="00481A2D" w:rsidRPr="00002F61" w:rsidRDefault="00481A2D" w:rsidP="00481A2D">
      <w:pPr>
        <w:ind w:left="360"/>
        <w:rPr>
          <w:rFonts w:cs="Arial"/>
          <w:sz w:val="23"/>
          <w:szCs w:val="23"/>
        </w:rPr>
      </w:pPr>
      <w:r w:rsidRPr="00002F61">
        <w:rPr>
          <w:rFonts w:cs="Arial"/>
          <w:sz w:val="23"/>
          <w:szCs w:val="23"/>
        </w:rPr>
        <w:t>Choices:</w:t>
      </w:r>
    </w:p>
    <w:p w14:paraId="43C9760C" w14:textId="77777777" w:rsidR="00481A2D" w:rsidRPr="00002F61" w:rsidRDefault="00481A2D" w:rsidP="00481A2D">
      <w:pPr>
        <w:pStyle w:val="ListParagraph"/>
        <w:numPr>
          <w:ilvl w:val="0"/>
          <w:numId w:val="8"/>
        </w:numPr>
        <w:rPr>
          <w:rFonts w:cs="Arial"/>
          <w:sz w:val="23"/>
          <w:szCs w:val="23"/>
          <w:shd w:val="clear" w:color="auto" w:fill="FDFDFD"/>
        </w:rPr>
      </w:pPr>
      <w:r w:rsidRPr="00002F61">
        <w:rPr>
          <w:rFonts w:cs="Arial"/>
          <w:sz w:val="23"/>
          <w:szCs w:val="23"/>
          <w:shd w:val="clear" w:color="auto" w:fill="FDFDFD"/>
        </w:rPr>
        <w:t>functional</w:t>
      </w:r>
    </w:p>
    <w:p w14:paraId="22C283AD" w14:textId="77777777" w:rsidR="00481A2D" w:rsidRPr="00002F61" w:rsidRDefault="00481A2D" w:rsidP="00481A2D">
      <w:pPr>
        <w:pStyle w:val="ListParagraph"/>
        <w:numPr>
          <w:ilvl w:val="0"/>
          <w:numId w:val="8"/>
        </w:numPr>
        <w:rPr>
          <w:rFonts w:cs="Arial"/>
          <w:sz w:val="23"/>
          <w:szCs w:val="23"/>
        </w:rPr>
      </w:pPr>
      <w:r w:rsidRPr="00002F61">
        <w:rPr>
          <w:rFonts w:cs="Arial"/>
          <w:sz w:val="23"/>
          <w:szCs w:val="23"/>
          <w:shd w:val="clear" w:color="auto" w:fill="FDFDFD"/>
        </w:rPr>
        <w:t>data flow</w:t>
      </w:r>
    </w:p>
    <w:p w14:paraId="1B424B1B" w14:textId="77777777" w:rsidR="00481A2D" w:rsidRPr="00002F61" w:rsidRDefault="00481A2D" w:rsidP="00481A2D">
      <w:pPr>
        <w:pStyle w:val="ListParagraph"/>
        <w:numPr>
          <w:ilvl w:val="0"/>
          <w:numId w:val="8"/>
        </w:numPr>
        <w:rPr>
          <w:rFonts w:cs="Arial"/>
          <w:sz w:val="23"/>
          <w:szCs w:val="23"/>
        </w:rPr>
      </w:pPr>
      <w:r w:rsidRPr="00002F61">
        <w:rPr>
          <w:rFonts w:cs="Arial"/>
          <w:sz w:val="23"/>
          <w:szCs w:val="23"/>
          <w:shd w:val="clear" w:color="auto" w:fill="FDFDFD"/>
        </w:rPr>
        <w:t>procedural</w:t>
      </w:r>
    </w:p>
    <w:p w14:paraId="59481AAE" w14:textId="77777777" w:rsidR="00481A2D" w:rsidRPr="00002F61" w:rsidRDefault="00481A2D" w:rsidP="00481A2D">
      <w:pPr>
        <w:pStyle w:val="ListParagraph"/>
        <w:numPr>
          <w:ilvl w:val="0"/>
          <w:numId w:val="8"/>
        </w:numPr>
        <w:rPr>
          <w:rFonts w:cs="Arial"/>
          <w:sz w:val="23"/>
          <w:szCs w:val="23"/>
          <w:shd w:val="clear" w:color="auto" w:fill="FDFDFD"/>
        </w:rPr>
      </w:pPr>
      <w:r w:rsidRPr="00002F61">
        <w:rPr>
          <w:rFonts w:cs="Arial"/>
          <w:sz w:val="23"/>
          <w:szCs w:val="23"/>
          <w:shd w:val="clear" w:color="auto" w:fill="FDFDFD"/>
        </w:rPr>
        <w:t>declarative</w:t>
      </w:r>
    </w:p>
    <w:p w14:paraId="3E34772D" w14:textId="77777777" w:rsidR="00481A2D" w:rsidRPr="00791B97" w:rsidRDefault="00481A2D" w:rsidP="00481A2D">
      <w:pPr>
        <w:pStyle w:val="ListParagraph"/>
        <w:ind w:left="1080"/>
        <w:rPr>
          <w:rFonts w:cs="Arial"/>
          <w:color w:val="555555"/>
          <w:sz w:val="23"/>
          <w:szCs w:val="23"/>
          <w:shd w:val="clear" w:color="auto" w:fill="FDFDFD"/>
        </w:rPr>
      </w:pPr>
    </w:p>
    <w:p w14:paraId="7DCCDDC0" w14:textId="63E88854" w:rsidR="00481A2D" w:rsidRDefault="00481A2D" w:rsidP="00481A2D">
      <w:pPr>
        <w:pStyle w:val="ListParagraph"/>
        <w:numPr>
          <w:ilvl w:val="0"/>
          <w:numId w:val="11"/>
        </w:numPr>
      </w:pPr>
      <w:r>
        <w:t>Given a relation (</w:t>
      </w:r>
      <w:proofErr w:type="spellStart"/>
      <w:r>
        <w:t>relA</w:t>
      </w:r>
      <w:proofErr w:type="spellEnd"/>
      <w:r>
        <w:t>) with 4 columns and pig schema as follows: (f1: INT, f2, f3, f4: FLOAT) which one statement will create a relation (</w:t>
      </w:r>
      <w:proofErr w:type="spellStart"/>
      <w:r>
        <w:t>relB</w:t>
      </w:r>
      <w:proofErr w:type="spellEnd"/>
      <w:r>
        <w:t>) having records all of whose first field is less than 20</w:t>
      </w:r>
    </w:p>
    <w:p w14:paraId="6AC2FC3E" w14:textId="6DC19930" w:rsidR="00481A2D" w:rsidRDefault="00481A2D" w:rsidP="00481A2D">
      <w:pPr>
        <w:ind w:left="360"/>
      </w:pPr>
      <w:r>
        <w:t>Answer: ____</w:t>
      </w:r>
    </w:p>
    <w:p w14:paraId="3763F7E0" w14:textId="77777777" w:rsidR="00481A2D" w:rsidRDefault="00481A2D" w:rsidP="00481A2D">
      <w:pPr>
        <w:ind w:left="360"/>
      </w:pPr>
      <w:r>
        <w:t>Choices:</w:t>
      </w:r>
    </w:p>
    <w:p w14:paraId="11292039" w14:textId="77777777" w:rsidR="00481A2D" w:rsidRDefault="00481A2D" w:rsidP="00481A2D">
      <w:pPr>
        <w:pStyle w:val="ListParagraph"/>
        <w:numPr>
          <w:ilvl w:val="0"/>
          <w:numId w:val="10"/>
        </w:numPr>
      </w:pPr>
      <w:proofErr w:type="spellStart"/>
      <w:r>
        <w:t>relB</w:t>
      </w:r>
      <w:proofErr w:type="spellEnd"/>
      <w:r>
        <w:t xml:space="preserve"> = FILTER </w:t>
      </w:r>
      <w:proofErr w:type="spellStart"/>
      <w:r>
        <w:t>relA</w:t>
      </w:r>
      <w:proofErr w:type="spellEnd"/>
      <w:r>
        <w:t xml:space="preserve"> by $0 &lt; 20</w:t>
      </w:r>
    </w:p>
    <w:p w14:paraId="71C5E7FF" w14:textId="77777777" w:rsidR="00481A2D" w:rsidRDefault="00481A2D" w:rsidP="00481A2D">
      <w:pPr>
        <w:pStyle w:val="ListParagraph"/>
        <w:numPr>
          <w:ilvl w:val="0"/>
          <w:numId w:val="10"/>
        </w:numPr>
      </w:pPr>
      <w:proofErr w:type="spellStart"/>
      <w:r>
        <w:t>relB</w:t>
      </w:r>
      <w:proofErr w:type="spellEnd"/>
      <w:r>
        <w:t xml:space="preserve"> = GROUP </w:t>
      </w:r>
      <w:proofErr w:type="spellStart"/>
      <w:r>
        <w:t>relA</w:t>
      </w:r>
      <w:proofErr w:type="spellEnd"/>
      <w:r>
        <w:t xml:space="preserve"> by f1 &lt; 20</w:t>
      </w:r>
    </w:p>
    <w:p w14:paraId="506211CE" w14:textId="77777777" w:rsidR="00481A2D" w:rsidRDefault="00481A2D" w:rsidP="00481A2D">
      <w:pPr>
        <w:pStyle w:val="ListParagraph"/>
        <w:numPr>
          <w:ilvl w:val="0"/>
          <w:numId w:val="10"/>
        </w:numPr>
      </w:pPr>
      <w:proofErr w:type="spellStart"/>
      <w:r>
        <w:t>relB</w:t>
      </w:r>
      <w:proofErr w:type="spellEnd"/>
      <w:r>
        <w:t xml:space="preserve"> = FILTER </w:t>
      </w:r>
      <w:proofErr w:type="spellStart"/>
      <w:r>
        <w:t>relA</w:t>
      </w:r>
      <w:proofErr w:type="spellEnd"/>
      <w:r>
        <w:t xml:space="preserve"> by $1 &lt; 20</w:t>
      </w:r>
    </w:p>
    <w:p w14:paraId="5D51E287" w14:textId="77777777" w:rsidR="00481A2D" w:rsidRDefault="00481A2D" w:rsidP="00481A2D">
      <w:pPr>
        <w:pStyle w:val="ListParagraph"/>
        <w:numPr>
          <w:ilvl w:val="0"/>
          <w:numId w:val="10"/>
        </w:numPr>
      </w:pPr>
      <w:proofErr w:type="spellStart"/>
      <w:r>
        <w:t>relB</w:t>
      </w:r>
      <w:proofErr w:type="spellEnd"/>
      <w:r>
        <w:t xml:space="preserve"> = FOREACH </w:t>
      </w:r>
      <w:proofErr w:type="spellStart"/>
      <w:r>
        <w:t>relA</w:t>
      </w:r>
      <w:proofErr w:type="spellEnd"/>
      <w:r>
        <w:t xml:space="preserve"> GENERATE f1 &lt; 20</w:t>
      </w:r>
    </w:p>
    <w:p w14:paraId="41CB9AF9" w14:textId="77777777" w:rsidR="00481A2D" w:rsidRPr="00C777C3" w:rsidRDefault="00481A2D" w:rsidP="00C777C3">
      <w:pPr>
        <w:jc w:val="both"/>
        <w:rPr>
          <w:rFonts w:asciiTheme="minorHAnsi" w:hAnsiTheme="minorHAnsi"/>
        </w:rPr>
      </w:pPr>
    </w:p>
    <w:sectPr w:rsidR="00481A2D" w:rsidRPr="00C777C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176A82"/>
    <w:multiLevelType w:val="hybridMultilevel"/>
    <w:tmpl w:val="F47CBF28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E54191"/>
    <w:multiLevelType w:val="hybridMultilevel"/>
    <w:tmpl w:val="433CBEF2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3703C0E"/>
    <w:multiLevelType w:val="hybridMultilevel"/>
    <w:tmpl w:val="6DCC9B8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2B202591"/>
    <w:multiLevelType w:val="hybridMultilevel"/>
    <w:tmpl w:val="B2888E7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B42095D"/>
    <w:multiLevelType w:val="hybridMultilevel"/>
    <w:tmpl w:val="C550075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DB6CC2"/>
    <w:multiLevelType w:val="hybridMultilevel"/>
    <w:tmpl w:val="541C05C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6311E6"/>
    <w:multiLevelType w:val="hybridMultilevel"/>
    <w:tmpl w:val="D0F61E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F75861"/>
    <w:multiLevelType w:val="hybridMultilevel"/>
    <w:tmpl w:val="701C665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B2C7D20"/>
    <w:multiLevelType w:val="hybridMultilevel"/>
    <w:tmpl w:val="EE549F0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B494711"/>
    <w:multiLevelType w:val="hybridMultilevel"/>
    <w:tmpl w:val="72242B5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8F3518F"/>
    <w:multiLevelType w:val="hybridMultilevel"/>
    <w:tmpl w:val="4CC69CE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9"/>
  </w:num>
  <w:num w:numId="3">
    <w:abstractNumId w:val="5"/>
  </w:num>
  <w:num w:numId="4">
    <w:abstractNumId w:val="7"/>
  </w:num>
  <w:num w:numId="5">
    <w:abstractNumId w:val="10"/>
  </w:num>
  <w:num w:numId="6">
    <w:abstractNumId w:val="4"/>
  </w:num>
  <w:num w:numId="7">
    <w:abstractNumId w:val="3"/>
  </w:num>
  <w:num w:numId="8">
    <w:abstractNumId w:val="1"/>
  </w:num>
  <w:num w:numId="9">
    <w:abstractNumId w:val="2"/>
  </w:num>
  <w:num w:numId="10">
    <w:abstractNumId w:val="8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xNzIwMDQxNjcyNTBV0lEKTi0uzszPAykwqgUAOa6QKywAAAA="/>
  </w:docVars>
  <w:rsids>
    <w:rsidRoot w:val="0036571C"/>
    <w:rsid w:val="00014340"/>
    <w:rsid w:val="00032A01"/>
    <w:rsid w:val="00035AB2"/>
    <w:rsid w:val="0004591C"/>
    <w:rsid w:val="0008388E"/>
    <w:rsid w:val="000D629B"/>
    <w:rsid w:val="001060A9"/>
    <w:rsid w:val="00124FA5"/>
    <w:rsid w:val="00163368"/>
    <w:rsid w:val="00227059"/>
    <w:rsid w:val="00272C57"/>
    <w:rsid w:val="00311A92"/>
    <w:rsid w:val="0036571C"/>
    <w:rsid w:val="00481A2D"/>
    <w:rsid w:val="004E475E"/>
    <w:rsid w:val="00511022"/>
    <w:rsid w:val="005205E8"/>
    <w:rsid w:val="00550397"/>
    <w:rsid w:val="0055201B"/>
    <w:rsid w:val="005F378C"/>
    <w:rsid w:val="00627328"/>
    <w:rsid w:val="00734296"/>
    <w:rsid w:val="007F5279"/>
    <w:rsid w:val="00920D32"/>
    <w:rsid w:val="009A4109"/>
    <w:rsid w:val="009F48A4"/>
    <w:rsid w:val="00AB68DF"/>
    <w:rsid w:val="00BA03DA"/>
    <w:rsid w:val="00C417E5"/>
    <w:rsid w:val="00C777C3"/>
    <w:rsid w:val="00CA5FD0"/>
    <w:rsid w:val="00D5093D"/>
    <w:rsid w:val="00D64791"/>
    <w:rsid w:val="00D6579F"/>
    <w:rsid w:val="00D85247"/>
    <w:rsid w:val="00E01C87"/>
    <w:rsid w:val="00E26F29"/>
    <w:rsid w:val="00E86552"/>
    <w:rsid w:val="00F1629A"/>
    <w:rsid w:val="00F41AF0"/>
    <w:rsid w:val="00F462DC"/>
    <w:rsid w:val="00F53D75"/>
    <w:rsid w:val="00F97F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69DFCE9"/>
  <w15:docId w15:val="{13EFBD16-01F9-2943-AA12-861E645CBA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571C"/>
    <w:rPr>
      <w:rFonts w:ascii="Calibri" w:hAnsi="Calibri" w:cs="Times New Roman"/>
    </w:rPr>
  </w:style>
  <w:style w:type="paragraph" w:styleId="Heading1">
    <w:name w:val="heading 1"/>
    <w:basedOn w:val="Normal"/>
    <w:link w:val="Heading1Char"/>
    <w:uiPriority w:val="9"/>
    <w:qFormat/>
    <w:rsid w:val="0036571C"/>
    <w:pPr>
      <w:keepNext/>
      <w:spacing w:before="480" w:after="0"/>
      <w:outlineLvl w:val="0"/>
    </w:pPr>
    <w:rPr>
      <w:rFonts w:ascii="Cambria" w:hAnsi="Cambria"/>
      <w:b/>
      <w:bCs/>
      <w:color w:val="365F91"/>
      <w:kern w:val="36"/>
      <w:sz w:val="28"/>
      <w:szCs w:val="28"/>
    </w:rPr>
  </w:style>
  <w:style w:type="paragraph" w:styleId="Heading2">
    <w:name w:val="heading 2"/>
    <w:basedOn w:val="Normal"/>
    <w:link w:val="Heading2Char"/>
    <w:uiPriority w:val="9"/>
    <w:semiHidden/>
    <w:unhideWhenUsed/>
    <w:qFormat/>
    <w:rsid w:val="0036571C"/>
    <w:pPr>
      <w:keepNext/>
      <w:spacing w:before="200" w:after="0"/>
      <w:outlineLvl w:val="1"/>
    </w:pPr>
    <w:rPr>
      <w:rFonts w:ascii="Cambria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6571C"/>
    <w:rPr>
      <w:rFonts w:ascii="Cambria" w:hAnsi="Cambria" w:cs="Times New Roman"/>
      <w:b/>
      <w:bCs/>
      <w:color w:val="365F91"/>
      <w:kern w:val="36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6571C"/>
    <w:rPr>
      <w:rFonts w:ascii="Cambria" w:hAnsi="Cambria" w:cs="Times New Roman"/>
      <w:b/>
      <w:bCs/>
      <w:color w:val="4F81BD"/>
      <w:sz w:val="26"/>
      <w:szCs w:val="26"/>
    </w:rPr>
  </w:style>
  <w:style w:type="paragraph" w:styleId="ListParagraph">
    <w:name w:val="List Paragraph"/>
    <w:basedOn w:val="Normal"/>
    <w:uiPriority w:val="34"/>
    <w:qFormat/>
    <w:rsid w:val="0036571C"/>
    <w:pPr>
      <w:ind w:left="720"/>
      <w:contextualSpacing/>
    </w:pPr>
  </w:style>
  <w:style w:type="paragraph" w:customStyle="1" w:styleId="gmail-p1">
    <w:name w:val="gmail-p1"/>
    <w:basedOn w:val="Normal"/>
    <w:rsid w:val="005F378C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gmail-s1">
    <w:name w:val="gmail-s1"/>
    <w:basedOn w:val="DefaultParagraphFont"/>
    <w:rsid w:val="005F378C"/>
  </w:style>
  <w:style w:type="character" w:styleId="Hyperlink">
    <w:name w:val="Hyperlink"/>
    <w:basedOn w:val="DefaultParagraphFont"/>
    <w:uiPriority w:val="99"/>
    <w:semiHidden/>
    <w:unhideWhenUsed/>
    <w:rsid w:val="005205E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568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23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4</Pages>
  <Words>893</Words>
  <Characters>5093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CBSA</Company>
  <LinksUpToDate>false</LinksUpToDate>
  <CharactersWithSpaces>5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sen, Joseph</dc:creator>
  <cp:lastModifiedBy>Rakshith Churchagundi Amarnath</cp:lastModifiedBy>
  <cp:revision>8</cp:revision>
  <dcterms:created xsi:type="dcterms:W3CDTF">2020-02-09T19:58:00Z</dcterms:created>
  <dcterms:modified xsi:type="dcterms:W3CDTF">2020-02-18T05:11:00Z</dcterms:modified>
</cp:coreProperties>
</file>